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EF190" w14:textId="77777777"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14:paraId="1635CD26" w14:textId="77777777"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14:paraId="290BE83F" w14:textId="77777777"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14:paraId="48D990A1" w14:textId="5C19FF05" w:rsidR="009F3BBE" w:rsidRDefault="00113319" w:rsidP="00113319">
      <w:pPr>
        <w:pStyle w:val="NormalParagraphStyle"/>
        <w:jc w:val="center"/>
        <w:rPr>
          <w:rFonts w:ascii="Calibri" w:hAnsi="Calibri" w:cs="Calibri"/>
          <w:b/>
          <w:color w:val="548DD4"/>
        </w:rPr>
      </w:pPr>
      <w:r>
        <w:rPr>
          <w:rFonts w:ascii="Calibri" w:hAnsi="Calibri" w:cs="Calibri"/>
          <w:b/>
        </w:rPr>
        <w:t xml:space="preserve">Skan </w:t>
      </w:r>
      <w:r w:rsidRPr="00B74AC0">
        <w:rPr>
          <w:rFonts w:ascii="Calibri" w:hAnsi="Calibri" w:cs="Calibri"/>
          <w:b/>
        </w:rPr>
        <w:t>w</w:t>
      </w:r>
      <w:r w:rsidR="009F3BBE" w:rsidRPr="00B74AC0">
        <w:rPr>
          <w:rFonts w:ascii="Calibri" w:hAnsi="Calibri" w:cs="Calibri"/>
          <w:b/>
        </w:rPr>
        <w:t>ypełnion</w:t>
      </w:r>
      <w:r>
        <w:rPr>
          <w:rFonts w:ascii="Calibri" w:hAnsi="Calibri" w:cs="Calibri"/>
          <w:b/>
        </w:rPr>
        <w:t>ej i podpisanej</w:t>
      </w:r>
      <w:r w:rsidR="009F3BBE" w:rsidRPr="00B74AC0">
        <w:rPr>
          <w:rFonts w:ascii="Calibri" w:hAnsi="Calibri" w:cs="Calibri"/>
          <w:b/>
        </w:rPr>
        <w:t xml:space="preserve"> kart</w:t>
      </w:r>
      <w:r>
        <w:rPr>
          <w:rFonts w:ascii="Calibri" w:hAnsi="Calibri" w:cs="Calibri"/>
          <w:b/>
        </w:rPr>
        <w:t>y</w:t>
      </w:r>
      <w:r w:rsidR="009F3BBE" w:rsidRPr="00B74AC0">
        <w:rPr>
          <w:rFonts w:ascii="Calibri" w:hAnsi="Calibri" w:cs="Calibri"/>
          <w:b/>
        </w:rPr>
        <w:t xml:space="preserve"> zgłoszenia prosimy przesłać na adres: </w:t>
      </w:r>
      <w:r w:rsidR="002565CA" w:rsidRPr="002565CA">
        <w:rPr>
          <w:rFonts w:ascii="Calibri" w:hAnsi="Calibri" w:cs="Calibri"/>
          <w:b/>
          <w:color w:val="00B050"/>
        </w:rPr>
        <w:t>azasada@iung.pulawy.pl</w:t>
      </w:r>
    </w:p>
    <w:p w14:paraId="5D8E3EDD" w14:textId="77777777" w:rsidR="009F3BBE" w:rsidRPr="00C21144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sz w:val="16"/>
          <w:szCs w:val="16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56"/>
        <w:gridCol w:w="6775"/>
      </w:tblGrid>
      <w:tr w:rsidR="009F3BBE" w:rsidRPr="001F4E3D" w14:paraId="1FC611D2" w14:textId="77777777" w:rsidTr="008126AA">
        <w:tc>
          <w:tcPr>
            <w:tcW w:w="3256" w:type="dxa"/>
          </w:tcPr>
          <w:p w14:paraId="5AF709AB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14:paraId="0803A38F" w14:textId="73DF5CC6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0EA66039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46ED0C2F" w14:textId="77777777" w:rsidTr="008126AA">
        <w:tc>
          <w:tcPr>
            <w:tcW w:w="3256" w:type="dxa"/>
          </w:tcPr>
          <w:p w14:paraId="36F5846A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14:paraId="6959B2D1" w14:textId="523ADB22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12DD910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0E924B58" w14:textId="77777777" w:rsidTr="008126AA">
        <w:tc>
          <w:tcPr>
            <w:tcW w:w="3256" w:type="dxa"/>
          </w:tcPr>
          <w:p w14:paraId="1B5AF2A6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14:paraId="0CBD515A" w14:textId="03E5A0EA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59B5BCAC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55E6B3F3" w14:textId="72FFC858" w:rsidR="00CD23E0" w:rsidRPr="00B74AC0" w:rsidRDefault="00CD23E0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6F4D9FA2" w14:textId="77777777" w:rsidTr="008126AA">
        <w:tc>
          <w:tcPr>
            <w:tcW w:w="3256" w:type="dxa"/>
          </w:tcPr>
          <w:p w14:paraId="3961AB92" w14:textId="2C13F11F" w:rsidR="009F3BBE" w:rsidRDefault="00405CF8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Dane do wystawienia faktury</w:t>
            </w:r>
          </w:p>
          <w:p w14:paraId="1415F58D" w14:textId="77777777" w:rsidR="00CD23E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345BEB1A" w14:textId="0B1B8248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54F8FEA3" w14:textId="77777777" w:rsidR="002565CA" w:rsidRPr="00B74AC0" w:rsidRDefault="002565CA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7382906B" w14:textId="77777777" w:rsidTr="008126AA">
        <w:tc>
          <w:tcPr>
            <w:tcW w:w="3256" w:type="dxa"/>
          </w:tcPr>
          <w:p w14:paraId="42AEBE33" w14:textId="77777777" w:rsidR="009F3BBE" w:rsidRPr="00CD23E0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18"/>
                <w:szCs w:val="18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14:paraId="528437E6" w14:textId="2979DA0C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5615EE7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28DD4846" w14:textId="77777777" w:rsidTr="008126AA">
        <w:tc>
          <w:tcPr>
            <w:tcW w:w="3256" w:type="dxa"/>
          </w:tcPr>
          <w:p w14:paraId="1A556BDC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14:paraId="46A303A8" w14:textId="44C37B13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76D01C5E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14:paraId="4C2A5E4D" w14:textId="77777777" w:rsidR="009F3BBE" w:rsidRPr="00C21144" w:rsidRDefault="009F3BBE" w:rsidP="009F3BBE">
      <w:pPr>
        <w:pStyle w:val="NormalParagraphStyle"/>
        <w:rPr>
          <w:rFonts w:ascii="Calibri" w:hAnsi="Calibri" w:cs="Calibri"/>
          <w:b/>
          <w:sz w:val="16"/>
          <w:szCs w:val="16"/>
        </w:rPr>
      </w:pPr>
    </w:p>
    <w:p w14:paraId="107084A5" w14:textId="77777777" w:rsidR="009F3BBE" w:rsidRPr="008F7B4D" w:rsidRDefault="0017105D" w:rsidP="009F3BBE">
      <w:pPr>
        <w:pStyle w:val="NormalParagraphStyle"/>
      </w:pPr>
      <w:r w:rsidRPr="008F7B4D">
        <w:t>P</w:t>
      </w:r>
      <w:r w:rsidR="009F3BBE" w:rsidRPr="008F7B4D">
        <w:t xml:space="preserve">rosimy </w:t>
      </w:r>
      <w:r w:rsidRPr="008F7B4D">
        <w:t>o zaznaczenie poniżej wybranej opcji</w:t>
      </w:r>
      <w:r w:rsidR="00B36F74" w:rsidRPr="008F7B4D">
        <w:t xml:space="preserve"> i </w:t>
      </w:r>
      <w:r w:rsidRPr="008F7B4D">
        <w:t xml:space="preserve">ew. </w:t>
      </w:r>
      <w:r w:rsidR="00B36F74" w:rsidRPr="008F7B4D">
        <w:t>wpisa</w:t>
      </w:r>
      <w:r w:rsidRPr="008F7B4D">
        <w:t>nie</w:t>
      </w:r>
      <w:r w:rsidR="00B36F74" w:rsidRPr="008F7B4D">
        <w:t xml:space="preserve"> </w:t>
      </w:r>
      <w:r w:rsidRPr="008F7B4D">
        <w:t xml:space="preserve">proponowanego </w:t>
      </w:r>
      <w:r w:rsidR="00B36F74" w:rsidRPr="008F7B4D">
        <w:t>tytuł</w:t>
      </w:r>
      <w:r w:rsidRPr="008F7B4D">
        <w:t>u</w:t>
      </w:r>
      <w:r w:rsidR="00B36F74" w:rsidRPr="008F7B4D">
        <w:t xml:space="preserve"> posteru</w:t>
      </w:r>
      <w:r w:rsidR="00295E99" w:rsidRPr="008F7B4D"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9632"/>
      </w:tblGrid>
      <w:tr w:rsidR="0017105D" w:rsidRPr="008F7B4D" w14:paraId="06E8CEAD" w14:textId="77777777" w:rsidTr="008464B8">
        <w:tc>
          <w:tcPr>
            <w:tcW w:w="562" w:type="dxa"/>
            <w:tcBorders>
              <w:bottom w:val="single" w:sz="4" w:space="0" w:color="auto"/>
            </w:tcBorders>
          </w:tcPr>
          <w:p w14:paraId="479D6B28" w14:textId="77777777" w:rsidR="0017105D" w:rsidRPr="008F7B4D" w:rsidRDefault="0017105D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  <w:tcBorders>
              <w:bottom w:val="single" w:sz="4" w:space="0" w:color="auto"/>
            </w:tcBorders>
          </w:tcPr>
          <w:p w14:paraId="7D24C6BA" w14:textId="4CC237B8" w:rsidR="0017105D" w:rsidRPr="008F7B4D" w:rsidRDefault="00BC3740" w:rsidP="00BC3740">
            <w:pPr>
              <w:pStyle w:val="NormalParagraphStyle"/>
              <w:tabs>
                <w:tab w:val="left" w:pos="8565"/>
              </w:tabs>
            </w:pPr>
            <w:r>
              <w:t xml:space="preserve">Uczestnictwo </w:t>
            </w:r>
            <w:r w:rsidR="00195C07">
              <w:t xml:space="preserve">stacjonarne </w:t>
            </w:r>
            <w:r>
              <w:t xml:space="preserve">z </w:t>
            </w:r>
            <w:r w:rsidRPr="008F7B4D">
              <w:t>p</w:t>
            </w:r>
            <w:r w:rsidR="0017105D" w:rsidRPr="008F7B4D">
              <w:t>rezentacj</w:t>
            </w:r>
            <w:r>
              <w:t>ą</w:t>
            </w:r>
            <w:r w:rsidR="0017105D" w:rsidRPr="008F7B4D">
              <w:t xml:space="preserve"> posteru pod tytułem: ...............................................................................................</w:t>
            </w:r>
            <w:r>
              <w:t>........................................................</w:t>
            </w:r>
          </w:p>
        </w:tc>
      </w:tr>
      <w:tr w:rsidR="0017105D" w:rsidRPr="004D74CC" w14:paraId="51881CCA" w14:textId="77777777" w:rsidTr="004D74CC">
        <w:tc>
          <w:tcPr>
            <w:tcW w:w="562" w:type="dxa"/>
            <w:tcBorders>
              <w:bottom w:val="single" w:sz="8" w:space="0" w:color="000000" w:themeColor="text1"/>
              <w:right w:val="single" w:sz="4" w:space="0" w:color="auto"/>
            </w:tcBorders>
          </w:tcPr>
          <w:p w14:paraId="2C4D7520" w14:textId="77777777" w:rsidR="0017105D" w:rsidRPr="004D74CC" w:rsidRDefault="0017105D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  <w:tcBorders>
              <w:left w:val="single" w:sz="4" w:space="0" w:color="auto"/>
              <w:bottom w:val="single" w:sz="8" w:space="0" w:color="000000" w:themeColor="text1"/>
            </w:tcBorders>
          </w:tcPr>
          <w:p w14:paraId="329321E5" w14:textId="7A3DADED" w:rsidR="0017105D" w:rsidRPr="004D74CC" w:rsidRDefault="0017105D" w:rsidP="00DF50AD">
            <w:pPr>
              <w:pStyle w:val="NormalParagraphStyle"/>
              <w:tabs>
                <w:tab w:val="left" w:pos="8565"/>
              </w:tabs>
            </w:pPr>
            <w:r w:rsidRPr="004D74CC">
              <w:t xml:space="preserve">Uczestnictwo </w:t>
            </w:r>
            <w:r w:rsidR="00195C07" w:rsidRPr="004D74CC">
              <w:t xml:space="preserve">stacjonarne </w:t>
            </w:r>
            <w:r w:rsidRPr="004D74CC">
              <w:t>bez posteru</w:t>
            </w:r>
          </w:p>
        </w:tc>
      </w:tr>
      <w:tr w:rsidR="00BE2423" w:rsidRPr="004D74CC" w14:paraId="719A66FD" w14:textId="77777777" w:rsidTr="004D74CC">
        <w:tc>
          <w:tcPr>
            <w:tcW w:w="562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14:paraId="3778582F" w14:textId="77777777" w:rsidR="00BE2423" w:rsidRPr="004D74CC" w:rsidRDefault="00BE2423" w:rsidP="00DF50AD">
            <w:pPr>
              <w:pStyle w:val="NormalParagraphStyle"/>
              <w:tabs>
                <w:tab w:val="left" w:pos="8565"/>
              </w:tabs>
            </w:pPr>
          </w:p>
        </w:tc>
        <w:tc>
          <w:tcPr>
            <w:tcW w:w="9632" w:type="dxa"/>
            <w:tcBorders>
              <w:top w:val="single" w:sz="8" w:space="0" w:color="000000" w:themeColor="text1"/>
              <w:bottom w:val="single" w:sz="8" w:space="0" w:color="000000" w:themeColor="text1"/>
            </w:tcBorders>
          </w:tcPr>
          <w:p w14:paraId="1EDBCED4" w14:textId="13C4DA4E" w:rsidR="00BE2423" w:rsidRPr="004D74CC" w:rsidRDefault="00BE2423" w:rsidP="004D74CC">
            <w:pPr>
              <w:pStyle w:val="NormalParagraphStyle"/>
              <w:tabs>
                <w:tab w:val="left" w:pos="8565"/>
              </w:tabs>
            </w:pPr>
            <w:r w:rsidRPr="004D74CC">
              <w:t>Uczestnictwo zdalne</w:t>
            </w:r>
            <w:r w:rsidR="008464B8" w:rsidRPr="004D74CC">
              <w:t xml:space="preserve"> </w:t>
            </w:r>
          </w:p>
        </w:tc>
      </w:tr>
    </w:tbl>
    <w:p w14:paraId="6DC55FF9" w14:textId="7D1621E1" w:rsidR="0017105D" w:rsidRPr="00C21144" w:rsidRDefault="0017105D" w:rsidP="00DF50AD">
      <w:pPr>
        <w:pStyle w:val="NormalParagraphStyle"/>
        <w:tabs>
          <w:tab w:val="left" w:pos="8565"/>
        </w:tabs>
        <w:rPr>
          <w:rFonts w:ascii="Calibri" w:hAnsi="Calibri" w:cs="Calibri"/>
          <w:sz w:val="16"/>
          <w:szCs w:val="16"/>
        </w:rPr>
      </w:pPr>
    </w:p>
    <w:tbl>
      <w:tblPr>
        <w:tblStyle w:val="Tabela-Siatka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10194"/>
      </w:tblGrid>
      <w:tr w:rsidR="00113319" w14:paraId="7848C6CA" w14:textId="77777777" w:rsidTr="00113319">
        <w:tc>
          <w:tcPr>
            <w:tcW w:w="10194" w:type="dxa"/>
            <w:shd w:val="clear" w:color="auto" w:fill="FFFF00"/>
          </w:tcPr>
          <w:p w14:paraId="1D8BFF16" w14:textId="77777777" w:rsidR="00113319" w:rsidRPr="00113319" w:rsidRDefault="00113319" w:rsidP="00113319">
            <w:pPr>
              <w:pStyle w:val="NormalParagraphStyle"/>
              <w:jc w:val="center"/>
              <w:rPr>
                <w:rFonts w:ascii="Calibri" w:hAnsi="Calibri" w:cs="Calibri"/>
              </w:rPr>
            </w:pPr>
            <w:r w:rsidRPr="00113319">
              <w:rPr>
                <w:rFonts w:ascii="Calibri" w:hAnsi="Calibri" w:cs="Calibri"/>
              </w:rPr>
              <w:t>Numer konta do wpłat opłaty konferencyjnej</w:t>
            </w:r>
          </w:p>
          <w:p w14:paraId="0D255C0E" w14:textId="77777777" w:rsidR="00113319" w:rsidRDefault="00113319" w:rsidP="00113319">
            <w:pPr>
              <w:pStyle w:val="NormalParagraphStyle"/>
              <w:jc w:val="center"/>
              <w:rPr>
                <w:rFonts w:ascii="Calibri" w:hAnsi="Calibri"/>
                <w:b/>
                <w:color w:val="060808"/>
                <w:sz w:val="28"/>
              </w:rPr>
            </w:pPr>
            <w:r w:rsidRPr="00113319">
              <w:rPr>
                <w:rFonts w:ascii="Calibri" w:hAnsi="Calibri"/>
                <w:b/>
                <w:color w:val="060808"/>
                <w:sz w:val="28"/>
              </w:rPr>
              <w:t>66 1240 2412 1111 0000 3610 6594</w:t>
            </w:r>
            <w:r w:rsidR="00547664">
              <w:rPr>
                <w:rFonts w:ascii="Calibri" w:hAnsi="Calibri"/>
                <w:b/>
                <w:color w:val="060808"/>
                <w:sz w:val="28"/>
              </w:rPr>
              <w:t xml:space="preserve">   z dopiskiem „</w:t>
            </w:r>
            <w:r w:rsidR="00D228F8">
              <w:rPr>
                <w:rFonts w:ascii="Calibri" w:hAnsi="Calibri"/>
                <w:b/>
                <w:color w:val="060808"/>
                <w:sz w:val="28"/>
              </w:rPr>
              <w:t xml:space="preserve">Imię, nazwisko - </w:t>
            </w:r>
            <w:r w:rsidR="00547664">
              <w:rPr>
                <w:rFonts w:ascii="Calibri" w:hAnsi="Calibri"/>
                <w:b/>
                <w:color w:val="060808"/>
                <w:sz w:val="28"/>
              </w:rPr>
              <w:t>Agroleśnictwo”</w:t>
            </w:r>
          </w:p>
          <w:p w14:paraId="3D0537BF" w14:textId="77777777" w:rsidR="00896EA9" w:rsidRDefault="00896EA9" w:rsidP="00896EA9">
            <w:pPr>
              <w:pStyle w:val="NormalParagraphStyle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płaty należy dokonać do 31</w:t>
            </w:r>
            <w:r w:rsidR="00195C07">
              <w:rPr>
                <w:rFonts w:ascii="Calibri" w:hAnsi="Calibri" w:cs="Calibri"/>
              </w:rPr>
              <w:t xml:space="preserve">.08.2022 r. </w:t>
            </w:r>
          </w:p>
          <w:p w14:paraId="6247D1CE" w14:textId="3952EAC4" w:rsidR="00195C07" w:rsidRDefault="00195C07" w:rsidP="00896EA9">
            <w:pPr>
              <w:pStyle w:val="NormalParagraphStyle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aktury zostaną </w:t>
            </w:r>
            <w:r w:rsidR="00896EA9">
              <w:rPr>
                <w:rFonts w:ascii="Calibri" w:hAnsi="Calibri" w:cs="Calibri"/>
              </w:rPr>
              <w:t>przesłane po dokonaniu opłaty za konferencję</w:t>
            </w:r>
            <w:r>
              <w:rPr>
                <w:rFonts w:ascii="Calibri" w:hAnsi="Calibri" w:cs="Calibri"/>
              </w:rPr>
              <w:t>.</w:t>
            </w:r>
          </w:p>
        </w:tc>
      </w:tr>
    </w:tbl>
    <w:p w14:paraId="296521FB" w14:textId="77777777" w:rsidR="00113319" w:rsidRPr="00113319" w:rsidRDefault="00113319" w:rsidP="00113319">
      <w:pPr>
        <w:pStyle w:val="NormalParagraphStyle"/>
        <w:jc w:val="center"/>
        <w:rPr>
          <w:rFonts w:ascii="Calibri" w:hAnsi="Calibri" w:cs="Calibri"/>
          <w:b/>
        </w:rPr>
      </w:pPr>
    </w:p>
    <w:p w14:paraId="3CFD456B" w14:textId="77777777" w:rsidR="00BD12B6" w:rsidRPr="00113319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28"/>
          <w:szCs w:val="28"/>
        </w:rPr>
      </w:pPr>
      <w:r w:rsidRPr="00113319">
        <w:rPr>
          <w:rFonts w:ascii="Calibri" w:hAnsi="Calibri" w:cs="Calibri"/>
          <w:b/>
          <w:sz w:val="28"/>
          <w:szCs w:val="28"/>
        </w:rPr>
        <w:t>Te</w:t>
      </w:r>
      <w:r w:rsidR="00385F1D" w:rsidRPr="00113319">
        <w:rPr>
          <w:rFonts w:ascii="Calibri" w:hAnsi="Calibri" w:cs="Calibri"/>
          <w:b/>
          <w:sz w:val="28"/>
          <w:szCs w:val="28"/>
        </w:rPr>
        <w:t>rm</w:t>
      </w:r>
      <w:r w:rsidR="009859E3" w:rsidRPr="00113319">
        <w:rPr>
          <w:rFonts w:ascii="Calibri" w:hAnsi="Calibri" w:cs="Calibri"/>
          <w:b/>
          <w:sz w:val="28"/>
          <w:szCs w:val="28"/>
        </w:rPr>
        <w:t>in nadsyłania zgłoszeń upływa 3</w:t>
      </w:r>
      <w:r w:rsidR="002565CA" w:rsidRPr="00113319">
        <w:rPr>
          <w:rFonts w:ascii="Calibri" w:hAnsi="Calibri" w:cs="Calibri"/>
          <w:b/>
          <w:sz w:val="28"/>
          <w:szCs w:val="28"/>
        </w:rPr>
        <w:t>1</w:t>
      </w:r>
      <w:r w:rsidR="00385F1D" w:rsidRPr="00113319">
        <w:rPr>
          <w:rFonts w:ascii="Calibri" w:hAnsi="Calibri" w:cs="Calibri"/>
          <w:b/>
          <w:sz w:val="28"/>
          <w:szCs w:val="28"/>
        </w:rPr>
        <w:t>.0</w:t>
      </w:r>
      <w:r w:rsidR="002565CA" w:rsidRPr="00113319">
        <w:rPr>
          <w:rFonts w:ascii="Calibri" w:hAnsi="Calibri" w:cs="Calibri"/>
          <w:b/>
          <w:sz w:val="28"/>
          <w:szCs w:val="28"/>
        </w:rPr>
        <w:t>7</w:t>
      </w:r>
      <w:r w:rsidR="00385F1D" w:rsidRPr="00113319">
        <w:rPr>
          <w:rFonts w:ascii="Calibri" w:hAnsi="Calibri" w:cs="Calibri"/>
          <w:b/>
          <w:sz w:val="28"/>
          <w:szCs w:val="28"/>
        </w:rPr>
        <w:t xml:space="preserve">.2022 </w:t>
      </w:r>
      <w:r w:rsidR="00FD07F0" w:rsidRPr="00113319">
        <w:rPr>
          <w:rFonts w:ascii="Calibri" w:hAnsi="Calibri" w:cs="Calibri"/>
          <w:b/>
          <w:sz w:val="28"/>
          <w:szCs w:val="28"/>
        </w:rPr>
        <w:t>r.</w:t>
      </w:r>
    </w:p>
    <w:p w14:paraId="64B2BAD7" w14:textId="77777777" w:rsidR="004D74CC" w:rsidRDefault="004D74CC" w:rsidP="00E977B5">
      <w:pPr>
        <w:suppressAutoHyphens/>
        <w:rPr>
          <w:b/>
        </w:rPr>
      </w:pPr>
      <w:bookmarkStart w:id="0" w:name="_GoBack"/>
      <w:bookmarkEnd w:id="0"/>
    </w:p>
    <w:p w14:paraId="159A1A57" w14:textId="3D1834EA"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14:paraId="53F12A0F" w14:textId="77777777" w:rsidR="001908C4" w:rsidRDefault="000314F5" w:rsidP="00FD07F0">
      <w:pPr>
        <w:suppressAutoHyphens/>
        <w:jc w:val="both"/>
      </w:pPr>
      <w:r w:rsidRPr="009F3BBE">
        <w:t>Ja</w:t>
      </w:r>
      <w:r w:rsidR="0017105D">
        <w:t>,</w:t>
      </w:r>
      <w:r w:rsidRPr="009F3BBE">
        <w:t xml:space="preserve"> niżej podpisana/y …………………………………………………… wyrażam zgodę na przetwarzanie moich danych osobowych w zakresie: np. imię, nazwisko, </w:t>
      </w:r>
      <w:r w:rsidR="00FD07F0">
        <w:t>nazw</w:t>
      </w:r>
      <w:r w:rsidR="0017105D">
        <w:t>a</w:t>
      </w:r>
      <w:r w:rsidR="00FD07F0">
        <w:t xml:space="preserve">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>rzygotowania i prze</w:t>
      </w:r>
      <w:r w:rsidR="001C4103">
        <w:t xml:space="preserve">prowadzenia </w:t>
      </w:r>
      <w:r w:rsidR="002565CA">
        <w:t>III Ogólnopolskiej Konferencji Agroleśnictwa</w:t>
      </w:r>
      <w:r w:rsidRPr="009F3BBE">
        <w:t xml:space="preserve"> </w:t>
      </w:r>
      <w:r w:rsidR="00FD07F0" w:rsidRPr="00FD07F0">
        <w:t>„</w:t>
      </w:r>
      <w:r w:rsidR="002565CA" w:rsidRPr="002565CA">
        <w:rPr>
          <w:i/>
        </w:rPr>
        <w:t>Agroleśnictwo – alternatywna produkcja rolnicza</w:t>
      </w:r>
      <w:r w:rsidR="00FD07F0" w:rsidRPr="00FD07F0">
        <w:t>”</w:t>
      </w:r>
      <w:r w:rsidR="00B424E8">
        <w:t xml:space="preserve"> oraz dost</w:t>
      </w:r>
      <w:r w:rsidR="004215B5">
        <w:t>arczeni</w:t>
      </w:r>
      <w:r w:rsidR="0017105D">
        <w:t>a mi</w:t>
      </w:r>
      <w:r w:rsidR="004215B5">
        <w:t xml:space="preserve"> materiałów </w:t>
      </w:r>
      <w:r w:rsidR="00B424E8">
        <w:t>konferencyjnych.</w:t>
      </w:r>
    </w:p>
    <w:p w14:paraId="65E772F7" w14:textId="77777777" w:rsidR="00B424E8" w:rsidRDefault="00B424E8" w:rsidP="00FD07F0">
      <w:pPr>
        <w:suppressAutoHyphens/>
        <w:jc w:val="both"/>
      </w:pPr>
    </w:p>
    <w:p w14:paraId="7B324EAF" w14:textId="77777777" w:rsidR="00B424E8" w:rsidRPr="009F3BBE" w:rsidRDefault="00B424E8" w:rsidP="00FD07F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401916D" w14:textId="77777777"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 xml:space="preserve">nie Ogólne o ochronie danych”) oraz zgodnie </w:t>
      </w:r>
      <w:r w:rsidR="000314F5" w:rsidRPr="009F3BBE">
        <w:t>z klauzulą informacyjną dołączoną do mojej zgody.</w:t>
      </w:r>
    </w:p>
    <w:p w14:paraId="5B34D431" w14:textId="77777777" w:rsidR="000314F5" w:rsidRPr="009F3BBE" w:rsidRDefault="000314F5" w:rsidP="00E977B5">
      <w:pPr>
        <w:suppressAutoHyphens/>
      </w:pPr>
    </w:p>
    <w:p w14:paraId="14BD5497" w14:textId="77777777"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14:paraId="3E62D0D7" w14:textId="77777777"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14:paraId="6FF2937B" w14:textId="77777777"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14:paraId="4810CB8C" w14:textId="77777777"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14:paraId="475D890F" w14:textId="77777777" w:rsidR="000314F5" w:rsidRPr="00055EB9" w:rsidRDefault="00CF52ED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rFonts w:eastAsia="SimSun"/>
          <w:i/>
          <w:sz w:val="22"/>
          <w:szCs w:val="22"/>
          <w:lang w:eastAsia="zh-CN" w:bidi="hi-IN"/>
        </w:rPr>
        <w:t>Nawiązując do treści z art. 13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Rozporządzenia Parlamentu Europejskiego i Rady (UE) 2016/6</w:t>
      </w:r>
      <w:r w:rsidR="00467D59" w:rsidRPr="00055EB9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</w:t>
      </w:r>
      <w:r w:rsidRPr="00055EB9">
        <w:rPr>
          <w:rFonts w:eastAsia="SimSun"/>
          <w:i/>
          <w:sz w:val="22"/>
          <w:szCs w:val="22"/>
          <w:lang w:eastAsia="zh-CN" w:bidi="hi-IN"/>
        </w:rPr>
        <w:t>rektywy 95/46/WE (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ogólne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rozporządzenie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o ochronie dany</w:t>
      </w:r>
      <w:r w:rsidRPr="00055EB9">
        <w:rPr>
          <w:rFonts w:eastAsia="SimSun"/>
          <w:i/>
          <w:sz w:val="22"/>
          <w:szCs w:val="22"/>
          <w:lang w:eastAsia="zh-CN" w:bidi="hi-IN"/>
        </w:rPr>
        <w:t>ch - (Dz.U. UE.L 119 z 04.05.2016, str. 1 oraz Dz. Urz. UE L 127 z 23.05.2018 str. 2 dalej „Rozporządzenie”), Instytut Uprawy nawożenia i Gleboznawstwa – PIB w Puławach informuje, że</w:t>
      </w:r>
    </w:p>
    <w:p w14:paraId="6A5FDE10" w14:textId="77777777" w:rsidR="000314F5" w:rsidRPr="00055EB9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14:paraId="7AD6EEF0" w14:textId="77777777" w:rsidR="00055EB9" w:rsidRPr="002610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sz w:val="22"/>
          <w:szCs w:val="22"/>
        </w:rPr>
      </w:pPr>
      <w:r w:rsidRPr="00055EB9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a </w:t>
      </w:r>
      <w:r w:rsidRPr="00055EB9">
        <w:rPr>
          <w:rFonts w:eastAsia="SimSun"/>
          <w:sz w:val="22"/>
          <w:szCs w:val="22"/>
          <w:lang w:eastAsia="zh-CN" w:bidi="hi-IN"/>
        </w:rPr>
        <w:t xml:space="preserve">danych osobowych będzie </w:t>
      </w:r>
      <w:r w:rsidR="00E977B5" w:rsidRPr="00055EB9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 w:rsidRPr="00055EB9">
        <w:rPr>
          <w:sz w:val="22"/>
          <w:szCs w:val="22"/>
        </w:rPr>
        <w:t>Czartoryskich 8, 24-100 Puławy.</w:t>
      </w:r>
    </w:p>
    <w:p w14:paraId="2299794E" w14:textId="77777777" w:rsidR="00055EB9" w:rsidRPr="002610B9" w:rsidRDefault="00CF52ED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sz w:val="22"/>
          <w:szCs w:val="22"/>
        </w:rPr>
        <w:t>Administrator</w:t>
      </w:r>
      <w:r w:rsidR="00F30EDA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powołał </w:t>
      </w:r>
      <w:r w:rsidR="000314F5" w:rsidRPr="00055EB9">
        <w:rPr>
          <w:rFonts w:eastAsia="SimSun"/>
          <w:b/>
          <w:sz w:val="22"/>
          <w:szCs w:val="22"/>
          <w:lang w:eastAsia="zh-CN" w:bidi="hi-IN"/>
        </w:rPr>
        <w:t>inspektora ochrony danych</w:t>
      </w:r>
      <w:r w:rsidR="00C47C69" w:rsidRPr="00055EB9">
        <w:rPr>
          <w:rFonts w:eastAsia="SimSun"/>
          <w:sz w:val="22"/>
          <w:szCs w:val="22"/>
          <w:lang w:eastAsia="zh-CN" w:bidi="hi-IN"/>
        </w:rPr>
        <w:t>, z </w:t>
      </w:r>
      <w:r w:rsidRPr="00055EB9">
        <w:rPr>
          <w:rFonts w:eastAsia="SimSun"/>
          <w:sz w:val="22"/>
          <w:szCs w:val="22"/>
          <w:lang w:eastAsia="zh-CN" w:bidi="hi-IN"/>
        </w:rPr>
        <w:t xml:space="preserve">którym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 </w:t>
      </w:r>
      <w:r w:rsidRPr="00055EB9">
        <w:rPr>
          <w:rFonts w:eastAsia="SimSun"/>
          <w:sz w:val="22"/>
          <w:szCs w:val="22"/>
          <w:lang w:eastAsia="zh-CN" w:bidi="hi-IN"/>
        </w:rPr>
        <w:t xml:space="preserve">może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kontaktować się </w:t>
      </w:r>
      <w:r w:rsidRPr="00055EB9">
        <w:rPr>
          <w:rFonts w:eastAsia="SimSun"/>
          <w:sz w:val="22"/>
          <w:szCs w:val="22"/>
          <w:lang w:eastAsia="zh-CN" w:bidi="hi-IN"/>
        </w:rPr>
        <w:t>w sprawach dotyczących przetwarzania danych oraz korzystania z praw związanych z ich przetwarzaniem</w:t>
      </w:r>
      <w:r w:rsidR="00504AF1" w:rsidRPr="00055EB9">
        <w:rPr>
          <w:rFonts w:eastAsia="SimSun"/>
          <w:sz w:val="22"/>
          <w:szCs w:val="22"/>
          <w:lang w:eastAsia="zh-CN" w:bidi="hi-IN"/>
        </w:rPr>
        <w:t>, poprzez adres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e-mail: </w:t>
      </w:r>
      <w:hyperlink r:id="rId7" w:history="1">
        <w:r w:rsidR="00504AF1" w:rsidRPr="00055EB9">
          <w:rPr>
            <w:rStyle w:val="Hipercze"/>
            <w:i/>
            <w:sz w:val="22"/>
            <w:szCs w:val="22"/>
          </w:rPr>
          <w:t>iod@iung.pulawy.pl</w:t>
        </w:r>
      </w:hyperlink>
      <w:r w:rsidR="00504AF1" w:rsidRPr="00055EB9">
        <w:rPr>
          <w:rFonts w:eastAsia="SimSun"/>
          <w:sz w:val="22"/>
          <w:szCs w:val="22"/>
          <w:lang w:eastAsia="zh-CN" w:bidi="hi-IN"/>
        </w:rPr>
        <w:t>, numer telefonu 81 4786 738, lub pisemnie na adres korespondencyjny Administratora danych osobowych wskazany w punkcie 1.</w:t>
      </w:r>
    </w:p>
    <w:p w14:paraId="74CF7296" w14:textId="77777777" w:rsidR="002610B9" w:rsidRPr="002610B9" w:rsidRDefault="00FB73E9" w:rsidP="002610B9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- w celu wystawienia faktury Vat.</w:t>
      </w:r>
    </w:p>
    <w:p w14:paraId="556BC8BF" w14:textId="77777777" w:rsidR="00055EB9" w:rsidRPr="00055EB9" w:rsidRDefault="000314F5" w:rsidP="002610B9">
      <w:p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055EB9">
        <w:rPr>
          <w:sz w:val="22"/>
          <w:szCs w:val="22"/>
          <w:lang w:bidi="hi-IN"/>
        </w:rPr>
        <w:t xml:space="preserve">przygotowania i przeprowadzenia </w:t>
      </w:r>
      <w:r w:rsidR="002565CA">
        <w:rPr>
          <w:sz w:val="22"/>
          <w:szCs w:val="22"/>
          <w:lang w:bidi="hi-IN"/>
        </w:rPr>
        <w:t>III</w:t>
      </w:r>
      <w:r w:rsidR="001C4103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1C4103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Pr="00055EB9">
        <w:rPr>
          <w:sz w:val="22"/>
          <w:szCs w:val="22"/>
          <w:lang w:bidi="hi-IN"/>
        </w:rPr>
        <w:t xml:space="preserve"> </w:t>
      </w:r>
      <w:r w:rsidR="00FD07F0" w:rsidRPr="002565CA">
        <w:rPr>
          <w:i/>
          <w:sz w:val="22"/>
          <w:szCs w:val="22"/>
        </w:rPr>
        <w:t>„</w:t>
      </w:r>
      <w:r w:rsidR="002565CA" w:rsidRPr="002565CA">
        <w:rPr>
          <w:i/>
          <w:sz w:val="22"/>
          <w:szCs w:val="22"/>
        </w:rPr>
        <w:t>Agroleśnictwo – alternatywna produkcja rolnicza</w:t>
      </w:r>
      <w:r w:rsidR="00FB73E9" w:rsidRPr="002565CA">
        <w:rPr>
          <w:i/>
          <w:sz w:val="22"/>
          <w:szCs w:val="22"/>
        </w:rPr>
        <w:t>”</w:t>
      </w:r>
      <w:r w:rsidR="00FB73E9" w:rsidRPr="00055EB9">
        <w:rPr>
          <w:sz w:val="22"/>
          <w:szCs w:val="22"/>
        </w:rPr>
        <w:t xml:space="preserve">, </w:t>
      </w:r>
      <w:r w:rsidR="004215B5">
        <w:rPr>
          <w:sz w:val="22"/>
          <w:szCs w:val="22"/>
          <w:lang w:bidi="hi-IN"/>
        </w:rPr>
        <w:t xml:space="preserve">dostarczenia materiałów </w:t>
      </w:r>
      <w:r w:rsidRPr="00055EB9">
        <w:rPr>
          <w:sz w:val="22"/>
          <w:szCs w:val="22"/>
          <w:lang w:bidi="hi-IN"/>
        </w:rPr>
        <w:t>konferencyjnyc</w:t>
      </w:r>
      <w:r w:rsidRPr="00055EB9">
        <w:rPr>
          <w:rFonts w:eastAsia="SimSun"/>
          <w:sz w:val="22"/>
          <w:szCs w:val="22"/>
          <w:lang w:eastAsia="zh-CN" w:bidi="hi-IN"/>
        </w:rPr>
        <w:t>h,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na podstawie udzielonej</w:t>
      </w:r>
      <w:r w:rsidR="00FB73E9" w:rsidRPr="00055EB9">
        <w:rPr>
          <w:rFonts w:eastAsia="SimSun"/>
          <w:sz w:val="22"/>
          <w:szCs w:val="22"/>
          <w:lang w:eastAsia="zh-CN" w:bidi="hi-IN"/>
        </w:rPr>
        <w:t xml:space="preserve"> pisemnej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zgody </w:t>
      </w:r>
      <w:r w:rsidR="00FB73E9" w:rsidRPr="00055EB9">
        <w:rPr>
          <w:rFonts w:eastAsia="SimSun"/>
          <w:sz w:val="22"/>
          <w:szCs w:val="22"/>
          <w:lang w:eastAsia="zh-CN" w:bidi="hi-IN"/>
        </w:rPr>
        <w:t>zgodnie z art. 6 ust. 1 lit a Rozporządzenia</w:t>
      </w:r>
      <w:r w:rsidRPr="00055EB9">
        <w:rPr>
          <w:rFonts w:eastAsia="SimSun"/>
          <w:sz w:val="22"/>
          <w:szCs w:val="22"/>
          <w:lang w:eastAsia="zh-CN" w:bidi="hi-IN"/>
        </w:rPr>
        <w:t>.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Zgodę na przetwarzanie danych osobowych można wycofać w każdym czasie, bez wpływu na zgodność z prawem przetwarzania dokonanego przed jej wycofaniem.</w:t>
      </w:r>
    </w:p>
    <w:p w14:paraId="230122BA" w14:textId="77777777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</w:t>
      </w:r>
      <w:r w:rsidR="0006401C" w:rsidRPr="00055EB9">
        <w:rPr>
          <w:rFonts w:eastAsia="SimSun"/>
          <w:sz w:val="22"/>
          <w:szCs w:val="22"/>
          <w:lang w:eastAsia="zh-CN" w:bidi="hi-IN"/>
        </w:rPr>
        <w:t>/P</w:t>
      </w:r>
      <w:r w:rsidRPr="00055EB9">
        <w:rPr>
          <w:rFonts w:eastAsia="SimSun"/>
          <w:sz w:val="22"/>
          <w:szCs w:val="22"/>
          <w:lang w:eastAsia="zh-CN" w:bidi="hi-IN"/>
        </w:rPr>
        <w:t>ana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dane osobowe będą przetwarzane przez okres niezbędny do realizacji ww. celów z uwzględnieniem okresów </w:t>
      </w:r>
      <w:r w:rsidRPr="00055EB9">
        <w:rPr>
          <w:rFonts w:eastAsia="SimSun"/>
          <w:sz w:val="22"/>
          <w:szCs w:val="22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14:paraId="7D9DFD27" w14:textId="77777777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mogą być udostępniane organom lub podmiotom publicznym uprawnionym do uzyskania danych na podstawie przepisów powszechnie obowiązującego prawa, a także organowi nadzorującemu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 xml:space="preserve">- Ministrowi Rolnictwa i Rozwoju Wsi, osobom lub podmiotom, które będą uczestniczyły w realizacji </w:t>
      </w:r>
      <w:r w:rsidR="002565CA">
        <w:rPr>
          <w:sz w:val="22"/>
          <w:szCs w:val="22"/>
          <w:lang w:bidi="hi-IN"/>
        </w:rPr>
        <w:t>III</w:t>
      </w:r>
      <w:r w:rsidR="002565CA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 w:rsidRPr="002565CA">
        <w:rPr>
          <w:i/>
          <w:sz w:val="22"/>
          <w:szCs w:val="22"/>
        </w:rPr>
        <w:t>„Agroleśnictwo – alternatywna produkcja rolnicza”</w:t>
      </w:r>
      <w:r w:rsidR="002565CA" w:rsidRPr="00055EB9">
        <w:rPr>
          <w:sz w:val="22"/>
          <w:szCs w:val="22"/>
        </w:rPr>
        <w:t>,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do Pani/Pana mogą mieć dostęp upoważnieni pracownicy Administratora.</w:t>
      </w:r>
    </w:p>
    <w:p w14:paraId="3105BB3A" w14:textId="77777777" w:rsidR="00055EB9" w:rsidRPr="002610B9" w:rsidRDefault="00D40F11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osiada Pani/Pan prawo dostępu do danych, prawo żądania ich sprostowania, usunięc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lub ogranicz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przetwarzania, wniesi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sprzeciwu wobec przetwarzania, przenoszenia danych, w przypadkach określonych w Rozporządzeniu</w:t>
      </w:r>
    </w:p>
    <w:p w14:paraId="43EC75DD" w14:textId="77777777" w:rsidR="00055EB9" w:rsidRPr="002610B9" w:rsidRDefault="0054071F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Zgodę na przetwarzanie danych osobowych</w:t>
      </w:r>
      <w:r w:rsidR="00055EB9" w:rsidRPr="00055EB9">
        <w:rPr>
          <w:rFonts w:eastAsia="SimSun"/>
          <w:sz w:val="22"/>
          <w:szCs w:val="22"/>
          <w:lang w:eastAsia="zh-CN" w:bidi="hi-IN"/>
        </w:rPr>
        <w:t xml:space="preserve"> można wycofać w każdym czasie, bez wpływu na zgodność z prawem przetwarzania dokonanego przed jego wycofaniem</w:t>
      </w:r>
      <w:r w:rsidR="00055EB9">
        <w:rPr>
          <w:rFonts w:eastAsia="SimSun"/>
          <w:sz w:val="22"/>
          <w:szCs w:val="22"/>
          <w:lang w:eastAsia="zh-CN" w:bidi="hi-IN"/>
        </w:rPr>
        <w:t>.</w:t>
      </w:r>
    </w:p>
    <w:p w14:paraId="6172784C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14:paraId="7F7DF3B7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14:paraId="1DFBBA34" w14:textId="77777777" w:rsidR="000314F5" w:rsidRPr="00055E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sz w:val="22"/>
          <w:szCs w:val="22"/>
          <w:lang w:bidi="hi-IN"/>
        </w:rPr>
        <w:t>Podanie przez Panią/Pana danych osobowych jest dobrowolne</w:t>
      </w:r>
      <w:r w:rsidR="00295E99">
        <w:rPr>
          <w:sz w:val="22"/>
          <w:szCs w:val="22"/>
          <w:lang w:bidi="hi-IN"/>
        </w:rPr>
        <w:t>,</w:t>
      </w:r>
      <w:r w:rsidR="00C47C69" w:rsidRPr="00055EB9">
        <w:rPr>
          <w:sz w:val="22"/>
          <w:szCs w:val="22"/>
          <w:lang w:bidi="hi-IN"/>
        </w:rPr>
        <w:t xml:space="preserve"> </w:t>
      </w:r>
      <w:r w:rsidRPr="00295E99">
        <w:rPr>
          <w:iCs/>
          <w:sz w:val="22"/>
          <w:szCs w:val="22"/>
          <w:lang w:bidi="hi-IN"/>
        </w:rPr>
        <w:t>lecz jest warunkiem udziału w konferencji</w:t>
      </w:r>
      <w:r w:rsidR="009A5605" w:rsidRPr="00055EB9">
        <w:rPr>
          <w:i/>
          <w:iCs/>
          <w:sz w:val="22"/>
          <w:szCs w:val="22"/>
          <w:lang w:bidi="hi-IN"/>
        </w:rPr>
        <w:t xml:space="preserve">. </w:t>
      </w:r>
      <w:r w:rsidRPr="00055EB9">
        <w:rPr>
          <w:sz w:val="22"/>
          <w:szCs w:val="22"/>
          <w:lang w:bidi="hi-IN"/>
        </w:rPr>
        <w:t>Konsekwencją niepodania danych osobowych będzie brak możliwości</w:t>
      </w:r>
      <w:r w:rsidR="00055EB9">
        <w:rPr>
          <w:sz w:val="22"/>
          <w:szCs w:val="22"/>
          <w:lang w:bidi="hi-IN"/>
        </w:rPr>
        <w:t xml:space="preserve"> Pani/Pana udziału w </w:t>
      </w:r>
      <w:r w:rsidR="002565CA">
        <w:rPr>
          <w:sz w:val="22"/>
          <w:szCs w:val="22"/>
          <w:lang w:bidi="hi-IN"/>
        </w:rPr>
        <w:t>III</w:t>
      </w:r>
      <w:r w:rsidR="002565CA" w:rsidRPr="00055EB9">
        <w:rPr>
          <w:sz w:val="22"/>
          <w:szCs w:val="22"/>
          <w:lang w:bidi="hi-IN"/>
        </w:rPr>
        <w:t xml:space="preserve"> Ogólnopolskie</w:t>
      </w:r>
      <w:r w:rsidR="002565CA">
        <w:rPr>
          <w:sz w:val="22"/>
          <w:szCs w:val="22"/>
          <w:lang w:bidi="hi-IN"/>
        </w:rPr>
        <w:t>j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>
        <w:rPr>
          <w:sz w:val="22"/>
          <w:szCs w:val="22"/>
          <w:lang w:bidi="hi-IN"/>
        </w:rPr>
        <w:t>Konferencji Agroleśnictwa</w:t>
      </w:r>
      <w:r w:rsidR="002565CA" w:rsidRPr="00055EB9">
        <w:rPr>
          <w:sz w:val="22"/>
          <w:szCs w:val="22"/>
          <w:lang w:bidi="hi-IN"/>
        </w:rPr>
        <w:t xml:space="preserve"> </w:t>
      </w:r>
      <w:r w:rsidR="002565CA" w:rsidRPr="002565CA">
        <w:rPr>
          <w:i/>
          <w:sz w:val="22"/>
          <w:szCs w:val="22"/>
        </w:rPr>
        <w:t>„Agroleśnictwo – alternatywna produkcja rolnicza”</w:t>
      </w:r>
      <w:r w:rsidR="002565CA">
        <w:rPr>
          <w:sz w:val="22"/>
          <w:szCs w:val="22"/>
        </w:rPr>
        <w:t>.</w:t>
      </w:r>
    </w:p>
    <w:p w14:paraId="5D232725" w14:textId="77777777" w:rsidR="00055EB9" w:rsidRPr="001871AF" w:rsidRDefault="00055EB9" w:rsidP="002610B9">
      <w:p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14:paraId="28A19082" w14:textId="77777777" w:rsidR="000314F5" w:rsidRPr="001871AF" w:rsidRDefault="000314F5" w:rsidP="002610B9">
      <w:pPr>
        <w:suppressAutoHyphens/>
        <w:spacing w:line="276" w:lineRule="auto"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</w:t>
      </w:r>
      <w:r w:rsidR="00295E99" w:rsidRPr="001871AF">
        <w:rPr>
          <w:b/>
          <w:sz w:val="22"/>
          <w:szCs w:val="22"/>
        </w:rPr>
        <w:t>am</w:t>
      </w:r>
      <w:r w:rsidR="00295E99">
        <w:rPr>
          <w:b/>
          <w:sz w:val="22"/>
          <w:szCs w:val="22"/>
        </w:rPr>
        <w:t>/</w:t>
      </w:r>
      <w:r w:rsidR="00295E99" w:rsidRPr="001871AF">
        <w:rPr>
          <w:b/>
          <w:sz w:val="22"/>
          <w:szCs w:val="22"/>
        </w:rPr>
        <w:t>em</w:t>
      </w:r>
      <w:r w:rsidRPr="001871AF">
        <w:rPr>
          <w:b/>
          <w:sz w:val="22"/>
          <w:szCs w:val="22"/>
        </w:rPr>
        <w:t xml:space="preserve"> się i przyjmuję do wiadomości powyższe informacje.</w:t>
      </w:r>
      <w:r w:rsidR="00295E99" w:rsidRPr="00295E99">
        <w:rPr>
          <w:b/>
          <w:sz w:val="22"/>
          <w:szCs w:val="22"/>
        </w:rPr>
        <w:t xml:space="preserve"> </w:t>
      </w:r>
    </w:p>
    <w:p w14:paraId="59318B70" w14:textId="77777777" w:rsidR="000314F5" w:rsidRDefault="000314F5" w:rsidP="00295E99">
      <w:pPr>
        <w:suppressAutoHyphens/>
        <w:rPr>
          <w:b/>
          <w:szCs w:val="18"/>
        </w:rPr>
      </w:pPr>
    </w:p>
    <w:p w14:paraId="5CBF3B13" w14:textId="77777777" w:rsidR="00E94F79" w:rsidRPr="00467D59" w:rsidRDefault="00E94F79" w:rsidP="00295E99">
      <w:pPr>
        <w:suppressAutoHyphens/>
        <w:rPr>
          <w:b/>
          <w:szCs w:val="18"/>
        </w:rPr>
      </w:pPr>
    </w:p>
    <w:p w14:paraId="2F4A3D9E" w14:textId="77777777" w:rsidR="000314F5" w:rsidRPr="00467D59" w:rsidRDefault="000314F5" w:rsidP="00E977B5">
      <w:pPr>
        <w:suppressAutoHyphens/>
        <w:rPr>
          <w:szCs w:val="18"/>
        </w:rPr>
      </w:pPr>
    </w:p>
    <w:p w14:paraId="4E2A9796" w14:textId="77777777"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14:paraId="53063061" w14:textId="77777777" w:rsidR="00FD07F0" w:rsidRPr="00467D59" w:rsidRDefault="00FD07F0" w:rsidP="00FD07F0">
      <w:pPr>
        <w:suppressAutoHyphens/>
        <w:jc w:val="right"/>
        <w:rPr>
          <w:szCs w:val="18"/>
        </w:rPr>
      </w:pPr>
    </w:p>
    <w:p w14:paraId="2F7ADFBE" w14:textId="70B19A37" w:rsidR="000314F5" w:rsidRPr="00F20991" w:rsidRDefault="000314F5" w:rsidP="00F20991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, </w:t>
      </w:r>
      <w:r w:rsidRPr="00467D59">
        <w:rPr>
          <w:i/>
          <w:szCs w:val="18"/>
        </w:rPr>
        <w:t>podpis)</w:t>
      </w:r>
      <w:r w:rsidR="00531C54" w:rsidRPr="00467D59">
        <w:rPr>
          <w:i/>
          <w:szCs w:val="18"/>
        </w:rPr>
        <w:t xml:space="preserve"> </w:t>
      </w:r>
    </w:p>
    <w:sectPr w:rsidR="000314F5" w:rsidRPr="00F20991" w:rsidSect="009F3BBE">
      <w:headerReference w:type="default" r:id="rId8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E82FB" w14:textId="77777777" w:rsidR="00752A74" w:rsidRDefault="00752A74">
      <w:r>
        <w:separator/>
      </w:r>
    </w:p>
  </w:endnote>
  <w:endnote w:type="continuationSeparator" w:id="0">
    <w:p w14:paraId="6BB700B6" w14:textId="77777777" w:rsidR="00752A74" w:rsidRDefault="00752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64B1B1" w14:textId="77777777" w:rsidR="00752A74" w:rsidRDefault="00752A74">
      <w:r>
        <w:separator/>
      </w:r>
    </w:p>
  </w:footnote>
  <w:footnote w:type="continuationSeparator" w:id="0">
    <w:p w14:paraId="2FAC8C21" w14:textId="77777777" w:rsidR="00752A74" w:rsidRDefault="00752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0BCD4" w14:textId="77777777" w:rsidR="00C74A94" w:rsidRPr="002610B9" w:rsidRDefault="002565CA" w:rsidP="00C74A94">
    <w:pPr>
      <w:spacing w:after="120"/>
      <w:jc w:val="center"/>
      <w:rPr>
        <w:b/>
        <w:color w:val="99CC00"/>
        <w:sz w:val="28"/>
        <w:szCs w:val="28"/>
      </w:rPr>
    </w:pPr>
    <w:r>
      <w:rPr>
        <w:b/>
        <w:color w:val="99CC00"/>
        <w:sz w:val="28"/>
        <w:szCs w:val="28"/>
      </w:rPr>
      <w:t xml:space="preserve">III </w:t>
    </w:r>
    <w:r w:rsidR="001C4103" w:rsidRPr="002610B9">
      <w:rPr>
        <w:b/>
        <w:color w:val="99CC00"/>
        <w:sz w:val="28"/>
        <w:szCs w:val="28"/>
      </w:rPr>
      <w:t>OGÓLNOPOLSK</w:t>
    </w:r>
    <w:r>
      <w:rPr>
        <w:b/>
        <w:color w:val="99CC00"/>
        <w:sz w:val="28"/>
        <w:szCs w:val="28"/>
      </w:rPr>
      <w:t>A</w:t>
    </w:r>
    <w:r w:rsidR="001C4103" w:rsidRPr="002610B9">
      <w:rPr>
        <w:b/>
        <w:color w:val="99CC00"/>
        <w:sz w:val="28"/>
        <w:szCs w:val="28"/>
      </w:rPr>
      <w:t xml:space="preserve"> </w:t>
    </w:r>
    <w:r>
      <w:rPr>
        <w:b/>
        <w:color w:val="99CC00"/>
        <w:sz w:val="28"/>
        <w:szCs w:val="28"/>
      </w:rPr>
      <w:t>KONFERENCJA AGROLEŚNICTWA</w:t>
    </w:r>
  </w:p>
  <w:p w14:paraId="7808F258" w14:textId="77777777" w:rsidR="00C74A94" w:rsidRPr="002610B9" w:rsidRDefault="00C74A94" w:rsidP="00C74A94">
    <w:pPr>
      <w:spacing w:after="120"/>
      <w:jc w:val="center"/>
      <w:rPr>
        <w:b/>
        <w:i/>
        <w:color w:val="4F6228"/>
        <w:sz w:val="28"/>
        <w:szCs w:val="28"/>
      </w:rPr>
    </w:pPr>
    <w:r w:rsidRPr="002610B9">
      <w:rPr>
        <w:b/>
        <w:i/>
        <w:color w:val="4F6228"/>
        <w:sz w:val="28"/>
        <w:szCs w:val="28"/>
      </w:rPr>
      <w:t xml:space="preserve"> „</w:t>
    </w:r>
    <w:r w:rsidR="002565CA">
      <w:rPr>
        <w:b/>
        <w:i/>
        <w:color w:val="4F6228"/>
        <w:sz w:val="28"/>
        <w:szCs w:val="28"/>
      </w:rPr>
      <w:t>Agroleśnictwo – alternatywna produkcja rolnicza</w:t>
    </w:r>
    <w:r w:rsidRPr="002610B9">
      <w:rPr>
        <w:b/>
        <w:i/>
        <w:color w:val="4F6228"/>
        <w:sz w:val="28"/>
        <w:szCs w:val="28"/>
      </w:rPr>
      <w:t>”</w:t>
    </w:r>
  </w:p>
  <w:p w14:paraId="0A46184D" w14:textId="77777777" w:rsidR="00C74A94" w:rsidRPr="002610B9" w:rsidRDefault="00DF50AD" w:rsidP="00C74A94">
    <w:pPr>
      <w:spacing w:after="120"/>
      <w:jc w:val="center"/>
      <w:rPr>
        <w:b/>
        <w:color w:val="99CC00"/>
        <w:sz w:val="24"/>
        <w:szCs w:val="24"/>
      </w:rPr>
    </w:pPr>
    <w:r w:rsidRPr="002610B9">
      <w:rPr>
        <w:b/>
        <w:color w:val="99CC00"/>
        <w:sz w:val="24"/>
        <w:szCs w:val="24"/>
      </w:rPr>
      <w:t xml:space="preserve">Puławy, </w:t>
    </w:r>
    <w:r w:rsidR="002565CA">
      <w:rPr>
        <w:b/>
        <w:color w:val="99CC00"/>
        <w:sz w:val="24"/>
        <w:szCs w:val="24"/>
      </w:rPr>
      <w:t>5</w:t>
    </w:r>
    <w:r w:rsidRPr="002610B9">
      <w:rPr>
        <w:b/>
        <w:color w:val="99CC00"/>
        <w:sz w:val="24"/>
        <w:szCs w:val="24"/>
      </w:rPr>
      <w:t xml:space="preserve"> </w:t>
    </w:r>
    <w:r w:rsidR="002565CA">
      <w:rPr>
        <w:b/>
        <w:color w:val="99CC00"/>
        <w:sz w:val="24"/>
        <w:szCs w:val="24"/>
      </w:rPr>
      <w:t>października</w:t>
    </w:r>
    <w:r w:rsidRPr="002610B9">
      <w:rPr>
        <w:b/>
        <w:color w:val="99CC00"/>
        <w:sz w:val="24"/>
        <w:szCs w:val="24"/>
      </w:rPr>
      <w:t xml:space="preserve"> 2022</w:t>
    </w:r>
    <w:r w:rsidR="0017105D">
      <w:rPr>
        <w:b/>
        <w:color w:val="99CC00"/>
        <w:sz w:val="24"/>
        <w:szCs w:val="24"/>
      </w:rPr>
      <w:t xml:space="preserve"> r.</w:t>
    </w:r>
  </w:p>
  <w:p w14:paraId="3E1EFF0A" w14:textId="77777777"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920A1DEC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A7716F"/>
    <w:multiLevelType w:val="hybridMultilevel"/>
    <w:tmpl w:val="2D8A89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C474D"/>
    <w:rsid w:val="00113319"/>
    <w:rsid w:val="0013647B"/>
    <w:rsid w:val="0017105D"/>
    <w:rsid w:val="001871AF"/>
    <w:rsid w:val="001908C4"/>
    <w:rsid w:val="00191348"/>
    <w:rsid w:val="00195C07"/>
    <w:rsid w:val="001C4103"/>
    <w:rsid w:val="001C6A4D"/>
    <w:rsid w:val="001F0B67"/>
    <w:rsid w:val="001F1957"/>
    <w:rsid w:val="00215ADE"/>
    <w:rsid w:val="002177DF"/>
    <w:rsid w:val="002565CA"/>
    <w:rsid w:val="002610B9"/>
    <w:rsid w:val="00282B0A"/>
    <w:rsid w:val="00290F0E"/>
    <w:rsid w:val="00295E99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7A13"/>
    <w:rsid w:val="00382C35"/>
    <w:rsid w:val="00385F1D"/>
    <w:rsid w:val="00390FE8"/>
    <w:rsid w:val="003C28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3A28"/>
    <w:rsid w:val="004D74CC"/>
    <w:rsid w:val="00504AF1"/>
    <w:rsid w:val="00513816"/>
    <w:rsid w:val="00531C54"/>
    <w:rsid w:val="005320DA"/>
    <w:rsid w:val="005372C4"/>
    <w:rsid w:val="0054071F"/>
    <w:rsid w:val="00547664"/>
    <w:rsid w:val="00584EB1"/>
    <w:rsid w:val="00585FF5"/>
    <w:rsid w:val="005A4242"/>
    <w:rsid w:val="005C0291"/>
    <w:rsid w:val="005C230F"/>
    <w:rsid w:val="005C573E"/>
    <w:rsid w:val="005E6DE1"/>
    <w:rsid w:val="0061789A"/>
    <w:rsid w:val="00643A67"/>
    <w:rsid w:val="0065402C"/>
    <w:rsid w:val="0069146F"/>
    <w:rsid w:val="006B0ADD"/>
    <w:rsid w:val="006B1E9B"/>
    <w:rsid w:val="006C130F"/>
    <w:rsid w:val="006C13FA"/>
    <w:rsid w:val="006E7CF7"/>
    <w:rsid w:val="006F567A"/>
    <w:rsid w:val="00710713"/>
    <w:rsid w:val="00741338"/>
    <w:rsid w:val="00741A65"/>
    <w:rsid w:val="00752A74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464B8"/>
    <w:rsid w:val="008646E1"/>
    <w:rsid w:val="00864B60"/>
    <w:rsid w:val="00872E51"/>
    <w:rsid w:val="008940EC"/>
    <w:rsid w:val="00896EA9"/>
    <w:rsid w:val="008E1F1D"/>
    <w:rsid w:val="008F6F68"/>
    <w:rsid w:val="008F7B4D"/>
    <w:rsid w:val="00926CCE"/>
    <w:rsid w:val="009349F8"/>
    <w:rsid w:val="00947A03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33D97"/>
    <w:rsid w:val="00A67AF4"/>
    <w:rsid w:val="00A732EA"/>
    <w:rsid w:val="00A87573"/>
    <w:rsid w:val="00AF72AA"/>
    <w:rsid w:val="00B36F74"/>
    <w:rsid w:val="00B424E8"/>
    <w:rsid w:val="00B60E68"/>
    <w:rsid w:val="00B66653"/>
    <w:rsid w:val="00B90C1F"/>
    <w:rsid w:val="00BC3740"/>
    <w:rsid w:val="00BD12B6"/>
    <w:rsid w:val="00BE2423"/>
    <w:rsid w:val="00C06D0D"/>
    <w:rsid w:val="00C21144"/>
    <w:rsid w:val="00C47C69"/>
    <w:rsid w:val="00C57ECA"/>
    <w:rsid w:val="00C66F8D"/>
    <w:rsid w:val="00C74A94"/>
    <w:rsid w:val="00C75922"/>
    <w:rsid w:val="00CA5ED1"/>
    <w:rsid w:val="00CB46A5"/>
    <w:rsid w:val="00CD23E0"/>
    <w:rsid w:val="00CD710D"/>
    <w:rsid w:val="00CF1904"/>
    <w:rsid w:val="00CF27F1"/>
    <w:rsid w:val="00CF52ED"/>
    <w:rsid w:val="00D00D30"/>
    <w:rsid w:val="00D13222"/>
    <w:rsid w:val="00D228F8"/>
    <w:rsid w:val="00D40F11"/>
    <w:rsid w:val="00D77743"/>
    <w:rsid w:val="00D869D9"/>
    <w:rsid w:val="00DA45F2"/>
    <w:rsid w:val="00DD0873"/>
    <w:rsid w:val="00DD40BF"/>
    <w:rsid w:val="00DF50AD"/>
    <w:rsid w:val="00E527A4"/>
    <w:rsid w:val="00E8121D"/>
    <w:rsid w:val="00E93CDB"/>
    <w:rsid w:val="00E94F79"/>
    <w:rsid w:val="00E977B5"/>
    <w:rsid w:val="00EA39C2"/>
    <w:rsid w:val="00EE0A6B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75D04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8F4300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rsid w:val="00B36F74"/>
  </w:style>
  <w:style w:type="character" w:customStyle="1" w:styleId="TekstprzypisukocowegoZnak">
    <w:name w:val="Tekst przypisu końcowego Znak"/>
    <w:basedOn w:val="Domylnaczcionkaakapitu"/>
    <w:link w:val="Tekstprzypisukocowego"/>
    <w:rsid w:val="00B36F74"/>
  </w:style>
  <w:style w:type="character" w:styleId="Odwoanieprzypisukocowego">
    <w:name w:val="endnote reference"/>
    <w:basedOn w:val="Domylnaczcionkaakapitu"/>
    <w:rsid w:val="00B36F74"/>
    <w:rPr>
      <w:vertAlign w:val="superscript"/>
    </w:rPr>
  </w:style>
  <w:style w:type="character" w:styleId="Odwoaniedokomentarza">
    <w:name w:val="annotation reference"/>
    <w:basedOn w:val="Domylnaczcionkaakapitu"/>
    <w:rsid w:val="0017105D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17105D"/>
  </w:style>
  <w:style w:type="character" w:customStyle="1" w:styleId="TekstkomentarzaZnak">
    <w:name w:val="Tekst komentarza Znak"/>
    <w:basedOn w:val="Domylnaczcionkaakapitu"/>
    <w:link w:val="Tekstkomentarza"/>
    <w:rsid w:val="0017105D"/>
  </w:style>
  <w:style w:type="paragraph" w:styleId="Tematkomentarza">
    <w:name w:val="annotation subject"/>
    <w:basedOn w:val="Tekstkomentarza"/>
    <w:next w:val="Tekstkomentarza"/>
    <w:link w:val="TematkomentarzaZnak"/>
    <w:rsid w:val="001710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17105D"/>
    <w:rPr>
      <w:b/>
      <w:bCs/>
    </w:rPr>
  </w:style>
  <w:style w:type="table" w:styleId="Tabela-Siatka">
    <w:name w:val="Table Grid"/>
    <w:basedOn w:val="Standardowy"/>
    <w:rsid w:val="001710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iung.pulaw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834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Robert Borek</cp:lastModifiedBy>
  <cp:revision>4</cp:revision>
  <cp:lastPrinted>2022-06-29T08:09:00Z</cp:lastPrinted>
  <dcterms:created xsi:type="dcterms:W3CDTF">2022-07-15T11:00:00Z</dcterms:created>
  <dcterms:modified xsi:type="dcterms:W3CDTF">2022-08-22T09:18:00Z</dcterms:modified>
</cp:coreProperties>
</file>